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C8588" w14:textId="4900E5EC" w:rsidR="00893633" w:rsidRPr="007D26C6" w:rsidRDefault="00D94F2F" w:rsidP="007D26C6">
      <w:pPr>
        <w:jc w:val="center"/>
        <w:rPr>
          <w:b/>
          <w:bCs/>
        </w:rPr>
      </w:pPr>
      <w:r w:rsidRPr="007D26C6">
        <w:rPr>
          <w:b/>
          <w:bCs/>
        </w:rPr>
        <w:t>T</w:t>
      </w:r>
      <w:r>
        <w:rPr>
          <w:b/>
          <w:bCs/>
        </w:rPr>
        <w:t xml:space="preserve">erms </w:t>
      </w:r>
      <w:r w:rsidR="00E923F9" w:rsidRPr="007D26C6">
        <w:rPr>
          <w:b/>
          <w:bCs/>
        </w:rPr>
        <w:t>o</w:t>
      </w:r>
      <w:r>
        <w:rPr>
          <w:b/>
          <w:bCs/>
        </w:rPr>
        <w:t xml:space="preserve">f </w:t>
      </w:r>
      <w:r w:rsidRPr="007D26C6">
        <w:rPr>
          <w:b/>
          <w:bCs/>
        </w:rPr>
        <w:t>R</w:t>
      </w:r>
      <w:r>
        <w:rPr>
          <w:b/>
          <w:bCs/>
        </w:rPr>
        <w:t>eferen</w:t>
      </w:r>
      <w:r w:rsidRPr="007D26C6">
        <w:rPr>
          <w:b/>
          <w:bCs/>
        </w:rPr>
        <w:t>ce</w:t>
      </w:r>
      <w:r w:rsidR="00E923F9" w:rsidRPr="007D26C6">
        <w:rPr>
          <w:b/>
          <w:bCs/>
        </w:rPr>
        <w:t xml:space="preserve">: The cost of not going </w:t>
      </w:r>
      <w:r w:rsidR="00325FDF" w:rsidRPr="007D26C6">
        <w:rPr>
          <w:b/>
          <w:bCs/>
        </w:rPr>
        <w:t>green</w:t>
      </w:r>
    </w:p>
    <w:p w14:paraId="50EFBF5A" w14:textId="563014BF" w:rsidR="007D26C6" w:rsidRPr="003340E2" w:rsidRDefault="007D26C6" w:rsidP="00F3777F">
      <w:pPr>
        <w:pStyle w:val="ListParagraph"/>
        <w:numPr>
          <w:ilvl w:val="0"/>
          <w:numId w:val="3"/>
        </w:numPr>
        <w:jc w:val="both"/>
        <w:rPr>
          <w:b/>
          <w:bCs/>
        </w:rPr>
      </w:pPr>
      <w:r w:rsidRPr="003340E2">
        <w:rPr>
          <w:b/>
          <w:bCs/>
        </w:rPr>
        <w:t>Background</w:t>
      </w:r>
    </w:p>
    <w:p w14:paraId="1363ABD9" w14:textId="573FB0C7" w:rsidR="00D064B5" w:rsidRPr="00D064B5" w:rsidRDefault="00D064B5" w:rsidP="00F3777F">
      <w:pPr>
        <w:jc w:val="both"/>
      </w:pPr>
      <w:r w:rsidRPr="00D064B5">
        <w:t xml:space="preserve">Guinea Bissau </w:t>
      </w:r>
      <w:r w:rsidR="0046253A">
        <w:t xml:space="preserve">(GNB) </w:t>
      </w:r>
      <w:r w:rsidRPr="00D064B5">
        <w:t xml:space="preserve">has a surface of 36,125 km², 28,000 km² on land and 8,120 km² at sea, in addition to 88 islands and islets in the Atlantic (the </w:t>
      </w:r>
      <w:proofErr w:type="spellStart"/>
      <w:r w:rsidRPr="00D064B5">
        <w:t>Bijagós</w:t>
      </w:r>
      <w:proofErr w:type="spellEnd"/>
      <w:r w:rsidRPr="00D064B5">
        <w:t xml:space="preserve"> archipelago) of which only 17 are inhabited</w:t>
      </w:r>
      <w:r w:rsidRPr="00ED4109">
        <w:rPr>
          <w:sz w:val="16"/>
          <w:szCs w:val="16"/>
        </w:rPr>
        <w:footnoteReference w:id="1"/>
      </w:r>
      <w:r w:rsidRPr="00D064B5">
        <w:t xml:space="preserve">. It has an ecologically rich and diverse Exclusive Economic Zone of around 123,725 square kilometers. Around 60% of the population are under 25 years of age. On </w:t>
      </w:r>
      <w:r w:rsidR="00ED4109">
        <w:t>a</w:t>
      </w:r>
      <w:r w:rsidRPr="00D064B5">
        <w:t xml:space="preserve">verage, agriculture, </w:t>
      </w:r>
      <w:proofErr w:type="gramStart"/>
      <w:r w:rsidRPr="00D064B5">
        <w:t>fishery</w:t>
      </w:r>
      <w:proofErr w:type="gramEnd"/>
      <w:r w:rsidRPr="00D064B5">
        <w:t xml:space="preserve"> and forestry contribute up to 47% GDP.  Economic </w:t>
      </w:r>
      <w:r w:rsidR="00ED4109">
        <w:t>g</w:t>
      </w:r>
      <w:r w:rsidRPr="00D064B5">
        <w:t xml:space="preserve">rowth is highly erratic, </w:t>
      </w:r>
      <w:proofErr w:type="gramStart"/>
      <w:r w:rsidRPr="00D064B5">
        <w:t>fragile</w:t>
      </w:r>
      <w:proofErr w:type="gramEnd"/>
      <w:r w:rsidRPr="00D064B5">
        <w:t xml:space="preserve"> and narrow based. In 2019, the Gross Domestic Product (GDP) grew by 5%, mainly driven by private consumption and exports of cashew nuts, which account for more than 90% of exports, around 80% employment (mostly smallholder fa</w:t>
      </w:r>
      <w:r w:rsidR="00ED4109">
        <w:t>r</w:t>
      </w:r>
      <w:r w:rsidRPr="00D064B5">
        <w:t xml:space="preserve">ming and seasonal daily labor) and 13% of government’s revenue. Fish and wood account for 7% </w:t>
      </w:r>
      <w:r w:rsidR="00F3777F">
        <w:t xml:space="preserve">and </w:t>
      </w:r>
      <w:r w:rsidRPr="00D064B5">
        <w:t>3% of exports, respectively.</w:t>
      </w:r>
      <w:r w:rsidR="00C1098B">
        <w:t xml:space="preserve"> </w:t>
      </w:r>
      <w:r w:rsidR="00C1098B" w:rsidRPr="00C1098B">
        <w:t xml:space="preserve">Despite the diverse marine and terrestrial ecosystem, Guinea Bissau has not embarked on a strategic reflection on the </w:t>
      </w:r>
      <w:r w:rsidR="00C1098B">
        <w:t>costs of</w:t>
      </w:r>
      <w:r w:rsidR="00F3777F">
        <w:t>/</w:t>
      </w:r>
      <w:r w:rsidR="00C1098B" w:rsidRPr="00C1098B">
        <w:t xml:space="preserve">opportunities </w:t>
      </w:r>
      <w:r w:rsidR="00C1098B">
        <w:t xml:space="preserve">for </w:t>
      </w:r>
      <w:r w:rsidR="00C1098B" w:rsidRPr="00C1098B">
        <w:t xml:space="preserve">and risks of </w:t>
      </w:r>
      <w:r w:rsidR="00C1098B">
        <w:t xml:space="preserve">pursuing a green path to development and </w:t>
      </w:r>
      <w:r w:rsidR="00C1098B" w:rsidRPr="00C1098B">
        <w:t xml:space="preserve">exploring its SIDS potential.  The lack of vision and political will </w:t>
      </w:r>
      <w:r w:rsidR="00F3777F">
        <w:t>as well as</w:t>
      </w:r>
      <w:r w:rsidR="00C1098B" w:rsidRPr="00C1098B">
        <w:t xml:space="preserve"> weak governance prevented the development of a coherent developmental strategy built on a blue economy driven by green inclusive growth and sustainable development. Recurrent political and institutional crises have hampered a coherent approach to realizing the economic, </w:t>
      </w:r>
      <w:proofErr w:type="gramStart"/>
      <w:r w:rsidR="00C1098B" w:rsidRPr="00C1098B">
        <w:t>social</w:t>
      </w:r>
      <w:proofErr w:type="gramEnd"/>
      <w:r w:rsidR="00C1098B" w:rsidRPr="00C1098B">
        <w:t xml:space="preserve"> and environmental potentials.  </w:t>
      </w:r>
    </w:p>
    <w:p w14:paraId="375D07F4" w14:textId="3A4A0300" w:rsidR="00325FDF" w:rsidRDefault="00C1098B" w:rsidP="00447404">
      <w:pPr>
        <w:jc w:val="both"/>
      </w:pPr>
      <w:r>
        <w:t xml:space="preserve">However, </w:t>
      </w:r>
      <w:r w:rsidR="00325FDF">
        <w:t xml:space="preserve">Guinea Bissau </w:t>
      </w:r>
      <w:r w:rsidR="00EB644F">
        <w:t>has</w:t>
      </w:r>
      <w:r w:rsidR="00325FDF">
        <w:t xml:space="preserve"> </w:t>
      </w:r>
      <w:r w:rsidR="00EB644F">
        <w:t>a</w:t>
      </w:r>
      <w:r w:rsidR="00325FDF">
        <w:t xml:space="preserve"> unique opportunity to build a blue economy utilizing its SIDS characteristics and embark on a sustainable green path for development. Areas for green development may include:</w:t>
      </w:r>
    </w:p>
    <w:p w14:paraId="4DD1ECC9" w14:textId="0C062228" w:rsidR="00325FDF" w:rsidRDefault="00325FDF" w:rsidP="00447404">
      <w:pPr>
        <w:pStyle w:val="ListParagraph"/>
        <w:numPr>
          <w:ilvl w:val="0"/>
          <w:numId w:val="2"/>
        </w:numPr>
        <w:jc w:val="both"/>
      </w:pPr>
      <w:r>
        <w:t>Renewable Energy to meet current and future needs</w:t>
      </w:r>
    </w:p>
    <w:p w14:paraId="62590BB5" w14:textId="257BB0FB" w:rsidR="00325FDF" w:rsidRDefault="00325FDF" w:rsidP="00447404">
      <w:pPr>
        <w:pStyle w:val="ListParagraph"/>
        <w:numPr>
          <w:ilvl w:val="0"/>
          <w:numId w:val="2"/>
        </w:numPr>
        <w:jc w:val="both"/>
      </w:pPr>
      <w:r>
        <w:t xml:space="preserve">Green and environment-friendly manufacturing built around the country’s agricultural and marine resources that maximize domestic value-added, generate </w:t>
      </w:r>
      <w:proofErr w:type="gramStart"/>
      <w:r>
        <w:t>employment</w:t>
      </w:r>
      <w:proofErr w:type="gramEnd"/>
      <w:r>
        <w:t xml:space="preserve"> and drive a more diversified economic growth </w:t>
      </w:r>
    </w:p>
    <w:p w14:paraId="15160524" w14:textId="43C19C1C" w:rsidR="00325FDF" w:rsidRDefault="00325FDF" w:rsidP="00447404">
      <w:pPr>
        <w:pStyle w:val="ListParagraph"/>
        <w:numPr>
          <w:ilvl w:val="0"/>
          <w:numId w:val="2"/>
        </w:numPr>
        <w:jc w:val="both"/>
      </w:pPr>
      <w:r>
        <w:t xml:space="preserve">Sustainable utilization of marine </w:t>
      </w:r>
      <w:r w:rsidR="00D064B5">
        <w:t>and</w:t>
      </w:r>
      <w:r>
        <w:t xml:space="preserve"> other natural resources </w:t>
      </w:r>
      <w:r w:rsidR="00D064B5">
        <w:t>(</w:t>
      </w:r>
      <w:proofErr w:type="gramStart"/>
      <w:r w:rsidR="00D064B5">
        <w:t>e.g.</w:t>
      </w:r>
      <w:proofErr w:type="gramEnd"/>
      <w:r w:rsidR="00D064B5">
        <w:t xml:space="preserve"> fishery</w:t>
      </w:r>
      <w:r w:rsidR="00661693">
        <w:t xml:space="preserve">, </w:t>
      </w:r>
      <w:r w:rsidR="00CB5856">
        <w:t>aquaculture</w:t>
      </w:r>
      <w:r w:rsidR="00661693">
        <w:t>, agriculture, forestry, logging,</w:t>
      </w:r>
      <w:r w:rsidR="00661693" w:rsidRPr="00661693">
        <w:t xml:space="preserve"> </w:t>
      </w:r>
      <w:r w:rsidR="00661693">
        <w:t>and mining</w:t>
      </w:r>
      <w:r w:rsidR="00D064B5">
        <w:t>)</w:t>
      </w:r>
    </w:p>
    <w:p w14:paraId="3DD7A424" w14:textId="7359285E" w:rsidR="00325FDF" w:rsidRDefault="00325FDF" w:rsidP="00447404">
      <w:pPr>
        <w:pStyle w:val="ListParagraph"/>
        <w:numPr>
          <w:ilvl w:val="0"/>
          <w:numId w:val="2"/>
        </w:numPr>
        <w:jc w:val="both"/>
      </w:pPr>
      <w:r>
        <w:t>Sustainable agricultural development</w:t>
      </w:r>
    </w:p>
    <w:p w14:paraId="4C062A31" w14:textId="06D352A6" w:rsidR="008D382F" w:rsidRDefault="00661693" w:rsidP="008D382F">
      <w:pPr>
        <w:pStyle w:val="ListParagraph"/>
        <w:numPr>
          <w:ilvl w:val="0"/>
          <w:numId w:val="2"/>
        </w:numPr>
        <w:jc w:val="both"/>
      </w:pPr>
      <w:r>
        <w:t xml:space="preserve">Sustainable and inclusive </w:t>
      </w:r>
      <w:r w:rsidR="00325FDF">
        <w:t>Eco-tourism</w:t>
      </w:r>
      <w:r w:rsidR="006E397C">
        <w:t xml:space="preserve"> and recreation</w:t>
      </w:r>
      <w:r w:rsidR="008D382F" w:rsidRPr="008D382F">
        <w:t xml:space="preserve"> </w:t>
      </w:r>
      <w:r w:rsidR="008D382F">
        <w:t xml:space="preserve">and resilient livelihood transition </w:t>
      </w:r>
    </w:p>
    <w:p w14:paraId="12C9B9EB" w14:textId="52A993B3" w:rsidR="007D26C6" w:rsidRDefault="00B507C0">
      <w:pPr>
        <w:pStyle w:val="ListParagraph"/>
        <w:numPr>
          <w:ilvl w:val="0"/>
          <w:numId w:val="2"/>
        </w:numPr>
        <w:jc w:val="both"/>
      </w:pPr>
      <w:r>
        <w:t xml:space="preserve"> </w:t>
      </w:r>
      <w:r w:rsidR="00325FDF">
        <w:t xml:space="preserve">Governments in developing countries are often </w:t>
      </w:r>
      <w:r w:rsidR="009F4B78">
        <w:t xml:space="preserve">over-estimate the costs </w:t>
      </w:r>
      <w:r w:rsidR="009F4B78">
        <w:t>and the initial investments required for going green</w:t>
      </w:r>
      <w:r w:rsidR="00D83F9F">
        <w:t xml:space="preserve">. </w:t>
      </w:r>
      <w:r w:rsidR="00D064B5">
        <w:t>Medium- and long-term</w:t>
      </w:r>
      <w:r w:rsidR="00D83F9F">
        <w:t xml:space="preserve"> benefits of going green as well as the negative externalities and </w:t>
      </w:r>
      <w:r w:rsidR="00D064B5">
        <w:t xml:space="preserve">opportunity </w:t>
      </w:r>
      <w:r w:rsidR="00D83F9F">
        <w:t xml:space="preserve">costs associated with </w:t>
      </w:r>
      <w:r w:rsidR="007700ED">
        <w:t>‘</w:t>
      </w:r>
      <w:r w:rsidR="00D83F9F">
        <w:t>not going green</w:t>
      </w:r>
      <w:r w:rsidR="007700ED">
        <w:t>’</w:t>
      </w:r>
      <w:r w:rsidR="00D83F9F">
        <w:t xml:space="preserve"> are often ignored.</w:t>
      </w:r>
      <w:r w:rsidR="00D064B5">
        <w:t xml:space="preserve"> </w:t>
      </w:r>
      <w:r w:rsidR="008F2977">
        <w:t xml:space="preserve">Additionally, the returns </w:t>
      </w:r>
      <w:r w:rsidR="00661693">
        <w:t xml:space="preserve">on </w:t>
      </w:r>
      <w:r w:rsidR="008F2977">
        <w:t>investing in green solutions are also underestimated</w:t>
      </w:r>
      <w:r w:rsidR="009F4B78">
        <w:t xml:space="preserve">. </w:t>
      </w:r>
      <w:r w:rsidR="002F4EE3">
        <w:t xml:space="preserve">Estimating such costs </w:t>
      </w:r>
      <w:r w:rsidR="008F2977">
        <w:t xml:space="preserve">and returns on investment </w:t>
      </w:r>
      <w:r w:rsidR="002F4EE3">
        <w:t xml:space="preserve">and taking them into account should </w:t>
      </w:r>
      <w:r w:rsidR="00C1098B">
        <w:t xml:space="preserve">be </w:t>
      </w:r>
      <w:r w:rsidR="002F4EE3">
        <w:t xml:space="preserve">an integral component of the </w:t>
      </w:r>
      <w:r w:rsidR="008D382F">
        <w:t xml:space="preserve">strategic policy and fiscal </w:t>
      </w:r>
      <w:r w:rsidR="002F4EE3">
        <w:t>planning process</w:t>
      </w:r>
      <w:r w:rsidR="008D382F" w:rsidRPr="008D382F">
        <w:t xml:space="preserve"> </w:t>
      </w:r>
      <w:r w:rsidR="008D382F">
        <w:t>towards an inclusive, green recovery</w:t>
      </w:r>
      <w:r w:rsidR="002F4EE3">
        <w:t xml:space="preserve">. </w:t>
      </w:r>
    </w:p>
    <w:p w14:paraId="51106102" w14:textId="77777777" w:rsidR="009F4B78" w:rsidRDefault="009F4B78" w:rsidP="00204437">
      <w:pPr>
        <w:pStyle w:val="ListParagraph"/>
        <w:jc w:val="both"/>
      </w:pPr>
    </w:p>
    <w:p w14:paraId="54DBB298" w14:textId="2B5AC7CF" w:rsidR="00325FDF" w:rsidRPr="003340E2" w:rsidRDefault="007D26C6" w:rsidP="00447404">
      <w:pPr>
        <w:pStyle w:val="ListParagraph"/>
        <w:numPr>
          <w:ilvl w:val="0"/>
          <w:numId w:val="3"/>
        </w:numPr>
        <w:jc w:val="both"/>
        <w:rPr>
          <w:b/>
          <w:bCs/>
        </w:rPr>
      </w:pPr>
      <w:r w:rsidRPr="003340E2">
        <w:rPr>
          <w:b/>
          <w:bCs/>
        </w:rPr>
        <w:t>Purpose and objectives</w:t>
      </w:r>
    </w:p>
    <w:p w14:paraId="54B0247E" w14:textId="77777777" w:rsidR="007D26C6" w:rsidRDefault="007D26C6" w:rsidP="00447404">
      <w:pPr>
        <w:pStyle w:val="ListParagraph"/>
        <w:jc w:val="both"/>
      </w:pPr>
    </w:p>
    <w:p w14:paraId="7E4093C0" w14:textId="2035098E" w:rsidR="007D26C6" w:rsidRDefault="007D26C6" w:rsidP="00447404">
      <w:pPr>
        <w:pStyle w:val="ListParagraph"/>
        <w:numPr>
          <w:ilvl w:val="1"/>
          <w:numId w:val="3"/>
        </w:numPr>
        <w:jc w:val="both"/>
      </w:pPr>
      <w:r>
        <w:t>Purpose</w:t>
      </w:r>
    </w:p>
    <w:p w14:paraId="2DBC4A7A" w14:textId="45505AA0" w:rsidR="002F4EE3" w:rsidRDefault="002F4EE3" w:rsidP="00447404">
      <w:pPr>
        <w:jc w:val="both"/>
      </w:pPr>
      <w:r>
        <w:t xml:space="preserve">The main purpose of this study is to </w:t>
      </w:r>
      <w:r w:rsidR="0046253A">
        <w:t>develop a methodology</w:t>
      </w:r>
      <w:r w:rsidR="00C1098B">
        <w:t>/toolkit</w:t>
      </w:r>
      <w:r w:rsidR="0046253A">
        <w:t xml:space="preserve"> and </w:t>
      </w:r>
      <w:r>
        <w:t xml:space="preserve">build a user-friendly dynamic </w:t>
      </w:r>
      <w:r w:rsidR="0046253A">
        <w:t xml:space="preserve">working </w:t>
      </w:r>
      <w:r>
        <w:t xml:space="preserve">model to project all direct and indirect </w:t>
      </w:r>
      <w:r w:rsidR="00C1098B">
        <w:t xml:space="preserve">economic, </w:t>
      </w:r>
      <w:proofErr w:type="gramStart"/>
      <w:r w:rsidR="00C1098B">
        <w:t>social</w:t>
      </w:r>
      <w:proofErr w:type="gramEnd"/>
      <w:r w:rsidR="00C1098B">
        <w:t xml:space="preserve"> and environmental </w:t>
      </w:r>
      <w:r>
        <w:t>costs of foregoing a green path to development in Guinea Bissau in the short-, medium</w:t>
      </w:r>
      <w:r w:rsidR="00C27475">
        <w:t>-</w:t>
      </w:r>
      <w:r>
        <w:t xml:space="preserve"> and long-term</w:t>
      </w:r>
      <w:r w:rsidR="00C26937">
        <w:t xml:space="preserve"> in close collaboration </w:t>
      </w:r>
      <w:r w:rsidR="00C26937">
        <w:lastRenderedPageBreak/>
        <w:t>with a local partner</w:t>
      </w:r>
      <w:r>
        <w:t xml:space="preserve">. </w:t>
      </w:r>
      <w:r w:rsidR="009F4B78">
        <w:t>The toolkit and the model should take advantage of UNDP data platform</w:t>
      </w:r>
      <w:r w:rsidR="001C2FAF">
        <w:rPr>
          <w:rStyle w:val="FootnoteReference"/>
        </w:rPr>
        <w:footnoteReference w:id="2"/>
      </w:r>
      <w:r w:rsidR="009F4B78">
        <w:t xml:space="preserve">. </w:t>
      </w:r>
      <w:proofErr w:type="gramStart"/>
      <w:r>
        <w:t>Additionally</w:t>
      </w:r>
      <w:proofErr w:type="gramEnd"/>
      <w:r>
        <w:t xml:space="preserve">, the </w:t>
      </w:r>
      <w:r w:rsidR="00EB644F">
        <w:t xml:space="preserve">methodology/toolkit and </w:t>
      </w:r>
      <w:r>
        <w:t>model should be flexible and allow for projection updates</w:t>
      </w:r>
      <w:r w:rsidR="00EB644F">
        <w:t xml:space="preserve"> as well as comparative analysis of alternative solutions</w:t>
      </w:r>
      <w:r w:rsidR="00D7134A">
        <w:t xml:space="preserve"> and</w:t>
      </w:r>
      <w:r w:rsidR="00CD1382">
        <w:t>, thus, can be used as a planning tool.</w:t>
      </w:r>
      <w:r>
        <w:t xml:space="preserve"> </w:t>
      </w:r>
    </w:p>
    <w:p w14:paraId="223D2EB1" w14:textId="78CF42CC" w:rsidR="002F4EE3" w:rsidRDefault="00CD1382" w:rsidP="00447404">
      <w:pPr>
        <w:pStyle w:val="ListParagraph"/>
        <w:numPr>
          <w:ilvl w:val="1"/>
          <w:numId w:val="3"/>
        </w:numPr>
        <w:jc w:val="both"/>
      </w:pPr>
      <w:r>
        <w:t>Objectives</w:t>
      </w:r>
    </w:p>
    <w:p w14:paraId="42428318" w14:textId="77777777" w:rsidR="00AF171D" w:rsidRDefault="00AF171D" w:rsidP="00447404">
      <w:pPr>
        <w:pStyle w:val="ListParagraph"/>
        <w:ind w:left="1100"/>
        <w:jc w:val="both"/>
      </w:pPr>
    </w:p>
    <w:p w14:paraId="4382C2F3" w14:textId="63B19EB1" w:rsidR="0046253A" w:rsidRDefault="0046253A" w:rsidP="00447404">
      <w:pPr>
        <w:pStyle w:val="ListParagraph"/>
        <w:numPr>
          <w:ilvl w:val="0"/>
          <w:numId w:val="6"/>
        </w:numPr>
        <w:spacing w:before="240"/>
        <w:jc w:val="both"/>
      </w:pPr>
      <w:r>
        <w:t xml:space="preserve">Develop </w:t>
      </w:r>
      <w:r w:rsidR="0095414E">
        <w:t>a</w:t>
      </w:r>
      <w:r>
        <w:t xml:space="preserve"> methodology</w:t>
      </w:r>
      <w:r w:rsidR="00C1098B">
        <w:t>/toolkit</w:t>
      </w:r>
      <w:r>
        <w:t xml:space="preserve"> for estimating and projecting the</w:t>
      </w:r>
      <w:r w:rsidR="008D382F" w:rsidRPr="008D382F">
        <w:t xml:space="preserve"> </w:t>
      </w:r>
      <w:r w:rsidR="008D382F">
        <w:t>opportunity</w:t>
      </w:r>
      <w:r>
        <w:t xml:space="preserve"> costs</w:t>
      </w:r>
      <w:r w:rsidR="004518CE">
        <w:t xml:space="preserve"> </w:t>
      </w:r>
      <w:r w:rsidR="008D382F">
        <w:t xml:space="preserve">and benefits of a green transition </w:t>
      </w:r>
      <w:r>
        <w:t>in Guinea Bissau</w:t>
      </w:r>
    </w:p>
    <w:p w14:paraId="39BE8956" w14:textId="1D6A25D8" w:rsidR="00CD1382" w:rsidRDefault="00CD1382" w:rsidP="00447404">
      <w:pPr>
        <w:pStyle w:val="ListParagraph"/>
        <w:numPr>
          <w:ilvl w:val="0"/>
          <w:numId w:val="6"/>
        </w:numPr>
        <w:spacing w:before="240"/>
        <w:jc w:val="both"/>
      </w:pPr>
      <w:r>
        <w:t xml:space="preserve">Build a user-friendly dynamic </w:t>
      </w:r>
      <w:r w:rsidR="0046253A">
        <w:t xml:space="preserve">working </w:t>
      </w:r>
      <w:r>
        <w:t>model that will utilize available data and resources</w:t>
      </w:r>
      <w:r w:rsidR="008D382F">
        <w:t xml:space="preserve"> in</w:t>
      </w:r>
      <w:r w:rsidR="004518CE">
        <w:t xml:space="preserve"> </w:t>
      </w:r>
      <w:r w:rsidR="008D382F">
        <w:t>collaboration with UNDP’s data analytics team</w:t>
      </w:r>
      <w:r w:rsidR="008D382F" w:rsidDel="008D382F">
        <w:t xml:space="preserve"> </w:t>
      </w:r>
    </w:p>
    <w:p w14:paraId="757E7457" w14:textId="0C3A8F03" w:rsidR="008D382F" w:rsidRDefault="00AF171D" w:rsidP="00447404">
      <w:pPr>
        <w:pStyle w:val="ListParagraph"/>
        <w:numPr>
          <w:ilvl w:val="0"/>
          <w:numId w:val="6"/>
        </w:numPr>
        <w:jc w:val="both"/>
      </w:pPr>
      <w:r>
        <w:t>Calibrate the model and d</w:t>
      </w:r>
      <w:r w:rsidR="00CD1382">
        <w:t xml:space="preserve">emonstrate </w:t>
      </w:r>
      <w:r>
        <w:t>its</w:t>
      </w:r>
      <w:r w:rsidR="00CD1382">
        <w:t xml:space="preserve"> flexibility, </w:t>
      </w:r>
      <w:r>
        <w:t>updates,</w:t>
      </w:r>
      <w:r w:rsidR="00CD1382">
        <w:t xml:space="preserve"> and dynamic features</w:t>
      </w:r>
    </w:p>
    <w:p w14:paraId="38D000DE" w14:textId="01CCACDB" w:rsidR="00CD1382" w:rsidRDefault="00CD1382" w:rsidP="008D382F">
      <w:pPr>
        <w:pStyle w:val="ListParagraph"/>
        <w:numPr>
          <w:ilvl w:val="0"/>
          <w:numId w:val="6"/>
        </w:numPr>
        <w:jc w:val="both"/>
      </w:pPr>
      <w:r>
        <w:t>Using the</w:t>
      </w:r>
      <w:r w:rsidR="00C1098B">
        <w:t xml:space="preserve"> methodology/toolkit and the </w:t>
      </w:r>
      <w:r>
        <w:t>model, produce short</w:t>
      </w:r>
      <w:r w:rsidR="00C27475">
        <w:t>-</w:t>
      </w:r>
      <w:r>
        <w:t>, medium</w:t>
      </w:r>
      <w:r w:rsidR="00C27475">
        <w:t>-</w:t>
      </w:r>
      <w:r>
        <w:t xml:space="preserve">, and long-term projections of all current direct and indirect </w:t>
      </w:r>
      <w:r w:rsidR="00C1098B">
        <w:t xml:space="preserve">economic, </w:t>
      </w:r>
      <w:proofErr w:type="gramStart"/>
      <w:r w:rsidR="00C1098B">
        <w:t>social</w:t>
      </w:r>
      <w:proofErr w:type="gramEnd"/>
      <w:r w:rsidR="00C1098B">
        <w:t xml:space="preserve"> and environmental </w:t>
      </w:r>
      <w:r>
        <w:t>costs of not going green in monetary terms</w:t>
      </w:r>
      <w:r w:rsidR="00AF171D">
        <w:t xml:space="preserve">. </w:t>
      </w:r>
    </w:p>
    <w:p w14:paraId="219F1BA0" w14:textId="77777777" w:rsidR="001C2FAF" w:rsidRDefault="008D382F" w:rsidP="001C2FAF">
      <w:pPr>
        <w:pStyle w:val="ListParagraph"/>
        <w:numPr>
          <w:ilvl w:val="0"/>
          <w:numId w:val="6"/>
        </w:numPr>
        <w:spacing w:before="240"/>
        <w:jc w:val="both"/>
      </w:pPr>
      <w:r>
        <w:t>Identify the chief barriers to a green transition, including policy analysis and governance challenges, as well as associated social protection measures.</w:t>
      </w:r>
      <w:r w:rsidR="001C2FAF" w:rsidRPr="001C2FAF">
        <w:t xml:space="preserve"> </w:t>
      </w:r>
    </w:p>
    <w:p w14:paraId="15522474" w14:textId="1D05A865" w:rsidR="008D382F" w:rsidRDefault="001C2FAF" w:rsidP="00204437">
      <w:pPr>
        <w:pStyle w:val="ListParagraph"/>
        <w:numPr>
          <w:ilvl w:val="0"/>
          <w:numId w:val="6"/>
        </w:numPr>
        <w:spacing w:before="240"/>
        <w:jc w:val="both"/>
      </w:pPr>
      <w:r>
        <w:t>Select a local partner to be the custodian of the model and toolkit</w:t>
      </w:r>
      <w:r w:rsidR="00154310">
        <w:t xml:space="preserve">. </w:t>
      </w:r>
    </w:p>
    <w:p w14:paraId="480068FA" w14:textId="4A5A4C9A" w:rsidR="00C26937" w:rsidRDefault="001C2FAF" w:rsidP="008D382F">
      <w:pPr>
        <w:pStyle w:val="ListParagraph"/>
        <w:numPr>
          <w:ilvl w:val="0"/>
          <w:numId w:val="6"/>
        </w:numPr>
        <w:jc w:val="both"/>
      </w:pPr>
      <w:r>
        <w:t xml:space="preserve">Build local </w:t>
      </w:r>
      <w:r w:rsidR="00C26937">
        <w:t xml:space="preserve">capacity </w:t>
      </w:r>
      <w:r>
        <w:t>for future</w:t>
      </w:r>
      <w:r w:rsidR="00C26937">
        <w:t xml:space="preserve"> u</w:t>
      </w:r>
      <w:r>
        <w:t>tilization of</w:t>
      </w:r>
      <w:r w:rsidR="00C26937">
        <w:t xml:space="preserve"> </w:t>
      </w:r>
      <w:r>
        <w:t>the toolkit</w:t>
      </w:r>
      <w:r>
        <w:t xml:space="preserve"> </w:t>
      </w:r>
      <w:r w:rsidR="00C26937">
        <w:t xml:space="preserve">and updating </w:t>
      </w:r>
      <w:r>
        <w:t xml:space="preserve">of </w:t>
      </w:r>
      <w:r w:rsidR="00C26937">
        <w:t>the model</w:t>
      </w:r>
    </w:p>
    <w:p w14:paraId="2410030F" w14:textId="77777777" w:rsidR="008D382F" w:rsidRDefault="008D382F" w:rsidP="00204437">
      <w:pPr>
        <w:pStyle w:val="ListParagraph"/>
        <w:jc w:val="both"/>
      </w:pPr>
    </w:p>
    <w:p w14:paraId="17D89C89" w14:textId="77777777" w:rsidR="00AF171D" w:rsidRDefault="00AF171D" w:rsidP="00447404">
      <w:pPr>
        <w:pStyle w:val="ListParagraph"/>
        <w:jc w:val="both"/>
      </w:pPr>
    </w:p>
    <w:p w14:paraId="7CB244D6" w14:textId="3EFEF3BC" w:rsidR="00AF171D" w:rsidRPr="003340E2" w:rsidRDefault="00AF171D" w:rsidP="00447404">
      <w:pPr>
        <w:pStyle w:val="ListParagraph"/>
        <w:numPr>
          <w:ilvl w:val="0"/>
          <w:numId w:val="3"/>
        </w:numPr>
        <w:jc w:val="both"/>
        <w:rPr>
          <w:b/>
          <w:bCs/>
        </w:rPr>
      </w:pPr>
      <w:r w:rsidRPr="003340E2">
        <w:rPr>
          <w:b/>
          <w:bCs/>
        </w:rPr>
        <w:t>Scope of work</w:t>
      </w:r>
    </w:p>
    <w:p w14:paraId="55D95693" w14:textId="77777777" w:rsidR="004A0C92" w:rsidRDefault="004A0C92" w:rsidP="00447404">
      <w:pPr>
        <w:pStyle w:val="ListParagraph"/>
        <w:jc w:val="both"/>
      </w:pPr>
    </w:p>
    <w:p w14:paraId="1F524515" w14:textId="4C016E27" w:rsidR="0046253A" w:rsidRDefault="009F4B78" w:rsidP="00447404">
      <w:pPr>
        <w:pStyle w:val="ListParagraph"/>
        <w:numPr>
          <w:ilvl w:val="0"/>
          <w:numId w:val="10"/>
        </w:numPr>
        <w:jc w:val="both"/>
      </w:pPr>
      <w:r>
        <w:t xml:space="preserve">Building on UNDP’s </w:t>
      </w:r>
      <w:proofErr w:type="spellStart"/>
      <w:r>
        <w:t>disck</w:t>
      </w:r>
      <w:proofErr w:type="spellEnd"/>
      <w:r>
        <w:t xml:space="preserve"> review, r</w:t>
      </w:r>
      <w:r w:rsidR="0046253A">
        <w:t>eview existing similar models</w:t>
      </w:r>
      <w:r w:rsidR="00894C3B">
        <w:t xml:space="preserve">, </w:t>
      </w:r>
      <w:proofErr w:type="gramStart"/>
      <w:r w:rsidR="00894C3B">
        <w:t>toolkits</w:t>
      </w:r>
      <w:proofErr w:type="gramEnd"/>
      <w:r w:rsidR="0046253A">
        <w:t xml:space="preserve"> and methodologies, including impact assessments and costing models and methodologies in developing countries </w:t>
      </w:r>
    </w:p>
    <w:p w14:paraId="707087CB" w14:textId="2099B4E1" w:rsidR="00AF171D" w:rsidRDefault="00AF171D" w:rsidP="00447404">
      <w:pPr>
        <w:pStyle w:val="ListParagraph"/>
        <w:numPr>
          <w:ilvl w:val="0"/>
          <w:numId w:val="10"/>
        </w:numPr>
        <w:jc w:val="both"/>
      </w:pPr>
      <w:r>
        <w:t>Prepare a situation analysis of the current stage of development in Guinea Bissau</w:t>
      </w:r>
      <w:r w:rsidR="001C2FAF">
        <w:t>, in close collaboration with the local partner</w:t>
      </w:r>
    </w:p>
    <w:p w14:paraId="28C3D89D" w14:textId="0587FAE9" w:rsidR="001C789B" w:rsidRDefault="001C789B" w:rsidP="00447404">
      <w:pPr>
        <w:pStyle w:val="ListParagraph"/>
        <w:numPr>
          <w:ilvl w:val="0"/>
          <w:numId w:val="10"/>
        </w:numPr>
        <w:jc w:val="both"/>
      </w:pPr>
      <w:r>
        <w:t xml:space="preserve">Prepare a short comparative analysis </w:t>
      </w:r>
      <w:r w:rsidR="00894C3B">
        <w:t>of other relevant developing countries (particularly SIDs) and elaborating lessons learnt</w:t>
      </w:r>
    </w:p>
    <w:p w14:paraId="4CB172AB" w14:textId="11AA0123" w:rsidR="00894C3B" w:rsidRDefault="00C26937" w:rsidP="00154310">
      <w:pPr>
        <w:pStyle w:val="ListParagraph"/>
        <w:numPr>
          <w:ilvl w:val="0"/>
          <w:numId w:val="10"/>
        </w:numPr>
        <w:jc w:val="both"/>
      </w:pPr>
      <w:r>
        <w:t>Utilize UNDP’s data platform to d</w:t>
      </w:r>
      <w:r w:rsidR="00894C3B">
        <w:t>evelop a methodology/toolkit and dynamic working model of estimating/projecting the</w:t>
      </w:r>
      <w:r w:rsidR="008D382F" w:rsidRPr="008D382F">
        <w:t xml:space="preserve"> </w:t>
      </w:r>
      <w:r w:rsidR="008D382F">
        <w:t>opportunity</w:t>
      </w:r>
      <w:r w:rsidR="00894C3B">
        <w:t xml:space="preserve"> costs of not going green</w:t>
      </w:r>
      <w:r w:rsidR="001C2FAF">
        <w:t xml:space="preserve">, </w:t>
      </w:r>
      <w:r w:rsidR="001C2FAF">
        <w:t>in close collaboration with the local partner</w:t>
      </w:r>
    </w:p>
    <w:p w14:paraId="66B4CD63" w14:textId="3F141DB7" w:rsidR="00AF171D" w:rsidRDefault="00AF171D" w:rsidP="00447404">
      <w:pPr>
        <w:pStyle w:val="ListParagraph"/>
        <w:numPr>
          <w:ilvl w:val="0"/>
          <w:numId w:val="10"/>
        </w:numPr>
        <w:jc w:val="both"/>
      </w:pPr>
      <w:r>
        <w:t xml:space="preserve">Prepare a study elaborating </w:t>
      </w:r>
      <w:r w:rsidR="00C27475">
        <w:t xml:space="preserve">on </w:t>
      </w:r>
      <w:r>
        <w:t>the</w:t>
      </w:r>
      <w:r w:rsidR="0046253A">
        <w:t xml:space="preserve"> methodology</w:t>
      </w:r>
      <w:r w:rsidR="00894C3B">
        <w:t>/toolkit</w:t>
      </w:r>
      <w:r w:rsidR="0046253A">
        <w:t xml:space="preserve"> and the </w:t>
      </w:r>
      <w:r>
        <w:t>dynamic model</w:t>
      </w:r>
      <w:r w:rsidR="004A0C92">
        <w:t xml:space="preserve"> and </w:t>
      </w:r>
      <w:r>
        <w:t xml:space="preserve">its </w:t>
      </w:r>
      <w:r w:rsidR="004A0C92">
        <w:t xml:space="preserve">calibration  </w:t>
      </w:r>
    </w:p>
    <w:p w14:paraId="453AB05D" w14:textId="4725DD55" w:rsidR="004A0C92" w:rsidRDefault="00894C3B" w:rsidP="00447404">
      <w:pPr>
        <w:pStyle w:val="ListParagraph"/>
        <w:numPr>
          <w:ilvl w:val="0"/>
          <w:numId w:val="10"/>
        </w:numPr>
        <w:jc w:val="both"/>
      </w:pPr>
      <w:r>
        <w:t xml:space="preserve">Prepare a comprehensive </w:t>
      </w:r>
      <w:r w:rsidR="004A0C92">
        <w:t>user manual for future update</w:t>
      </w:r>
    </w:p>
    <w:p w14:paraId="00822B36" w14:textId="398BE5A9" w:rsidR="0010016E" w:rsidRDefault="00894C3B" w:rsidP="00204437">
      <w:pPr>
        <w:pStyle w:val="ListParagraph"/>
        <w:numPr>
          <w:ilvl w:val="0"/>
          <w:numId w:val="10"/>
        </w:numPr>
        <w:spacing w:before="240"/>
        <w:jc w:val="both"/>
      </w:pPr>
      <w:r>
        <w:t>Prepare guidelines for data collection and updates to ensure the future applicability of the model</w:t>
      </w:r>
      <w:r w:rsidR="00C1098B">
        <w:t xml:space="preserve"> and</w:t>
      </w:r>
      <w:r>
        <w:t xml:space="preserve"> </w:t>
      </w:r>
      <w:r w:rsidR="00C1098B">
        <w:t>methodology/</w:t>
      </w:r>
      <w:r>
        <w:t>toolkit</w:t>
      </w:r>
    </w:p>
    <w:p w14:paraId="52F5665B" w14:textId="3ED40916" w:rsidR="00C26937" w:rsidRDefault="004A0C92" w:rsidP="00204437">
      <w:pPr>
        <w:pStyle w:val="ListParagraph"/>
        <w:numPr>
          <w:ilvl w:val="0"/>
          <w:numId w:val="10"/>
        </w:numPr>
        <w:jc w:val="both"/>
      </w:pPr>
      <w:r>
        <w:t xml:space="preserve">Prepare a study estimating short-, medium-, and long-term projections of all economic, </w:t>
      </w:r>
      <w:proofErr w:type="gramStart"/>
      <w:r>
        <w:t>social</w:t>
      </w:r>
      <w:proofErr w:type="gramEnd"/>
      <w:r>
        <w:t xml:space="preserve"> and environmental direct and indirect costs of not going green in monetary terms</w:t>
      </w:r>
      <w:r w:rsidR="00C26937">
        <w:t xml:space="preserve">. </w:t>
      </w:r>
      <w:proofErr w:type="gramStart"/>
      <w:r w:rsidR="00C26937">
        <w:t>The</w:t>
      </w:r>
      <w:proofErr w:type="gramEnd"/>
      <w:r w:rsidR="00C26937">
        <w:t xml:space="preserve"> study should identify </w:t>
      </w:r>
      <w:r w:rsidR="00C26937">
        <w:t>chief barriers to a green transition, including policy analysis and governance challenges</w:t>
      </w:r>
      <w:r w:rsidR="00C26937">
        <w:t xml:space="preserve"> and provide policy recommendations.</w:t>
      </w:r>
    </w:p>
    <w:p w14:paraId="5F30D72B" w14:textId="126783BD" w:rsidR="004A0C92" w:rsidRDefault="004A0C92" w:rsidP="00447404">
      <w:pPr>
        <w:pStyle w:val="ListParagraph"/>
        <w:numPr>
          <w:ilvl w:val="0"/>
          <w:numId w:val="10"/>
        </w:numPr>
        <w:jc w:val="both"/>
      </w:pPr>
      <w:r>
        <w:t>Prepare an executive summary summarizing the key features of the model and the findings</w:t>
      </w:r>
    </w:p>
    <w:p w14:paraId="46B3312D" w14:textId="54127FF7" w:rsidR="001C2FAF" w:rsidRDefault="001C2FAF" w:rsidP="001C2FAF">
      <w:pPr>
        <w:pStyle w:val="ListParagraph"/>
        <w:numPr>
          <w:ilvl w:val="0"/>
          <w:numId w:val="10"/>
        </w:numPr>
        <w:spacing w:before="240"/>
        <w:jc w:val="both"/>
      </w:pPr>
      <w:r>
        <w:t>Assess the</w:t>
      </w:r>
      <w:r>
        <w:t xml:space="preserve"> capacity </w:t>
      </w:r>
      <w:r>
        <w:t>of the</w:t>
      </w:r>
      <w:r>
        <w:t xml:space="preserve"> local partner</w:t>
      </w:r>
    </w:p>
    <w:p w14:paraId="28359472" w14:textId="0BC647BC" w:rsidR="004A0C92" w:rsidRDefault="004A0C92" w:rsidP="00447404">
      <w:pPr>
        <w:pStyle w:val="ListParagraph"/>
        <w:numPr>
          <w:ilvl w:val="0"/>
          <w:numId w:val="10"/>
        </w:numPr>
        <w:spacing w:before="240"/>
        <w:jc w:val="both"/>
      </w:pPr>
      <w:r>
        <w:lastRenderedPageBreak/>
        <w:t xml:space="preserve">Prepare a training manual and deliver a short capacity development module to train </w:t>
      </w:r>
      <w:r w:rsidR="001C2FAF">
        <w:t xml:space="preserve">local partner and </w:t>
      </w:r>
      <w:r>
        <w:t>planners on updating</w:t>
      </w:r>
      <w:r w:rsidR="006F3139">
        <w:t xml:space="preserve">, </w:t>
      </w:r>
      <w:proofErr w:type="gramStart"/>
      <w:r>
        <w:t>calibrating</w:t>
      </w:r>
      <w:proofErr w:type="gramEnd"/>
      <w:r>
        <w:t xml:space="preserve"> </w:t>
      </w:r>
      <w:r w:rsidR="006F3139">
        <w:t xml:space="preserve">and using </w:t>
      </w:r>
      <w:r>
        <w:t>the model</w:t>
      </w:r>
      <w:r w:rsidR="001C2FAF">
        <w:t xml:space="preserve"> and the toolkit</w:t>
      </w:r>
    </w:p>
    <w:p w14:paraId="7CCFFA30" w14:textId="77777777" w:rsidR="00265686" w:rsidRDefault="00265686" w:rsidP="00447404">
      <w:pPr>
        <w:pStyle w:val="ListParagraph"/>
        <w:spacing w:before="240"/>
        <w:jc w:val="both"/>
      </w:pPr>
    </w:p>
    <w:p w14:paraId="08AB8751" w14:textId="2B20504B" w:rsidR="001C789B" w:rsidRPr="003340E2" w:rsidRDefault="001C789B" w:rsidP="00447404">
      <w:pPr>
        <w:pStyle w:val="ListParagraph"/>
        <w:numPr>
          <w:ilvl w:val="0"/>
          <w:numId w:val="3"/>
        </w:numPr>
        <w:spacing w:before="240"/>
        <w:jc w:val="both"/>
        <w:rPr>
          <w:b/>
          <w:bCs/>
        </w:rPr>
      </w:pPr>
      <w:r w:rsidRPr="003340E2">
        <w:rPr>
          <w:b/>
          <w:bCs/>
        </w:rPr>
        <w:t>Deliverables</w:t>
      </w:r>
    </w:p>
    <w:p w14:paraId="11B504B2" w14:textId="77777777" w:rsidR="00894C3B" w:rsidRDefault="00894C3B" w:rsidP="00447404">
      <w:pPr>
        <w:pStyle w:val="ListParagraph"/>
        <w:spacing w:before="240"/>
        <w:jc w:val="both"/>
      </w:pPr>
    </w:p>
    <w:p w14:paraId="339EE603" w14:textId="407D6D81" w:rsidR="001C789B" w:rsidRDefault="001C789B" w:rsidP="00447404">
      <w:pPr>
        <w:pStyle w:val="ListParagraph"/>
        <w:numPr>
          <w:ilvl w:val="0"/>
          <w:numId w:val="9"/>
        </w:numPr>
        <w:jc w:val="both"/>
      </w:pPr>
      <w:r>
        <w:t xml:space="preserve">Literature review of relevant models and </w:t>
      </w:r>
      <w:r w:rsidR="00894C3B">
        <w:t>methodologies</w:t>
      </w:r>
    </w:p>
    <w:p w14:paraId="59D71234" w14:textId="50BAB530" w:rsidR="001C789B" w:rsidRDefault="001C789B" w:rsidP="00447404">
      <w:pPr>
        <w:pStyle w:val="ListParagraph"/>
        <w:numPr>
          <w:ilvl w:val="0"/>
          <w:numId w:val="9"/>
        </w:numPr>
        <w:jc w:val="both"/>
      </w:pPr>
      <w:r>
        <w:t>Situation analyses of current developmental affairs in G</w:t>
      </w:r>
      <w:r w:rsidR="006B107C">
        <w:t xml:space="preserve">uinea </w:t>
      </w:r>
      <w:r>
        <w:t>B</w:t>
      </w:r>
      <w:r w:rsidR="006B107C">
        <w:t>issau</w:t>
      </w:r>
      <w:r w:rsidR="00894C3B">
        <w:t xml:space="preserve"> </w:t>
      </w:r>
    </w:p>
    <w:p w14:paraId="48D45644" w14:textId="7C277643" w:rsidR="00894C3B" w:rsidRDefault="00894C3B" w:rsidP="00447404">
      <w:pPr>
        <w:pStyle w:val="ListParagraph"/>
        <w:numPr>
          <w:ilvl w:val="0"/>
          <w:numId w:val="9"/>
        </w:numPr>
        <w:jc w:val="both"/>
      </w:pPr>
      <w:r>
        <w:t>Comparative analysis outlining experiences and lessons learnt from other SIDS and/or developing countries</w:t>
      </w:r>
    </w:p>
    <w:p w14:paraId="7C8AAED5" w14:textId="453B0B84" w:rsidR="001C789B" w:rsidRDefault="001C789B" w:rsidP="00447404">
      <w:pPr>
        <w:pStyle w:val="ListParagraph"/>
        <w:numPr>
          <w:ilvl w:val="0"/>
          <w:numId w:val="9"/>
        </w:numPr>
        <w:jc w:val="both"/>
      </w:pPr>
      <w:r>
        <w:t>The methodology/tools and the model (including all relevant documentations) to estimate the costs of not going green</w:t>
      </w:r>
    </w:p>
    <w:p w14:paraId="01435782" w14:textId="0DF0EB0E" w:rsidR="001C789B" w:rsidRDefault="001C789B" w:rsidP="00447404">
      <w:pPr>
        <w:pStyle w:val="ListParagraph"/>
        <w:numPr>
          <w:ilvl w:val="0"/>
          <w:numId w:val="9"/>
        </w:numPr>
        <w:jc w:val="both"/>
      </w:pPr>
      <w:r>
        <w:t xml:space="preserve">short-, medium-, and long-term projections of all economic, </w:t>
      </w:r>
      <w:proofErr w:type="gramStart"/>
      <w:r>
        <w:t>social</w:t>
      </w:r>
      <w:proofErr w:type="gramEnd"/>
      <w:r>
        <w:t xml:space="preserve"> and environmental direct and indirect </w:t>
      </w:r>
      <w:r w:rsidR="008D382F">
        <w:t xml:space="preserve">opportunity </w:t>
      </w:r>
      <w:r>
        <w:t>costs of</w:t>
      </w:r>
      <w:r w:rsidR="00A64DA9">
        <w:t xml:space="preserve"> </w:t>
      </w:r>
      <w:r w:rsidR="008D382F">
        <w:t xml:space="preserve">a </w:t>
      </w:r>
      <w:r>
        <w:t xml:space="preserve">green </w:t>
      </w:r>
      <w:r w:rsidR="008D382F">
        <w:t xml:space="preserve">transition </w:t>
      </w:r>
      <w:r>
        <w:t>in monetary terms</w:t>
      </w:r>
      <w:r w:rsidR="008D382F">
        <w:t>, as well as development impacts (health, jobs, disaster and climate losses to business, GDP, etc.).</w:t>
      </w:r>
    </w:p>
    <w:p w14:paraId="3ABA2A5A" w14:textId="5FE2E748" w:rsidR="00154310" w:rsidRDefault="00154310" w:rsidP="00154310">
      <w:pPr>
        <w:pStyle w:val="ListParagraph"/>
        <w:numPr>
          <w:ilvl w:val="0"/>
          <w:numId w:val="9"/>
        </w:numPr>
        <w:jc w:val="both"/>
      </w:pPr>
      <w:r>
        <w:t>Short capacity development module</w:t>
      </w:r>
    </w:p>
    <w:p w14:paraId="33E9CD30" w14:textId="5A3735EE" w:rsidR="006F3139" w:rsidRDefault="00154310" w:rsidP="00154310">
      <w:pPr>
        <w:pStyle w:val="ListParagraph"/>
        <w:numPr>
          <w:ilvl w:val="0"/>
          <w:numId w:val="9"/>
        </w:numPr>
      </w:pPr>
      <w:r>
        <w:t>Selected</w:t>
      </w:r>
      <w:r w:rsidR="006F3139" w:rsidRPr="006F3139">
        <w:t xml:space="preserve"> national partners are trained and can use the </w:t>
      </w:r>
      <w:r>
        <w:t xml:space="preserve">toolkit and the </w:t>
      </w:r>
      <w:r w:rsidR="006F3139" w:rsidRPr="006F3139">
        <w:t xml:space="preserve">model </w:t>
      </w:r>
      <w:r>
        <w:t>to</w:t>
      </w:r>
      <w:r w:rsidR="006F3139" w:rsidRPr="006F3139">
        <w:t xml:space="preserve"> estimat</w:t>
      </w:r>
      <w:r>
        <w:t>e</w:t>
      </w:r>
      <w:r w:rsidR="006F3139" w:rsidRPr="006F3139">
        <w:t>/project the costs of not going green</w:t>
      </w:r>
    </w:p>
    <w:p w14:paraId="7796E432" w14:textId="01DA88C3" w:rsidR="001C789B" w:rsidRDefault="001C789B" w:rsidP="00447404">
      <w:pPr>
        <w:pStyle w:val="ListParagraph"/>
        <w:numPr>
          <w:ilvl w:val="0"/>
          <w:numId w:val="9"/>
        </w:numPr>
        <w:jc w:val="both"/>
      </w:pPr>
      <w:r>
        <w:t>Training manual</w:t>
      </w:r>
    </w:p>
    <w:p w14:paraId="0CF93D1B" w14:textId="77777777" w:rsidR="00154310" w:rsidRDefault="00154310" w:rsidP="00154310">
      <w:pPr>
        <w:pStyle w:val="ListParagraph"/>
        <w:numPr>
          <w:ilvl w:val="0"/>
          <w:numId w:val="9"/>
        </w:numPr>
        <w:jc w:val="both"/>
      </w:pPr>
      <w:r>
        <w:t xml:space="preserve">Executive summary </w:t>
      </w:r>
    </w:p>
    <w:p w14:paraId="7FAE76B1" w14:textId="5B387A67" w:rsidR="00894C3B" w:rsidRDefault="00894C3B" w:rsidP="00447404">
      <w:pPr>
        <w:pStyle w:val="ListParagraph"/>
        <w:numPr>
          <w:ilvl w:val="0"/>
          <w:numId w:val="9"/>
        </w:numPr>
        <w:jc w:val="both"/>
      </w:pPr>
      <w:r>
        <w:t>Guidelines for data collection and updates</w:t>
      </w:r>
    </w:p>
    <w:p w14:paraId="0AA85A28" w14:textId="77777777" w:rsidR="001C789B" w:rsidRDefault="001C789B" w:rsidP="00447404">
      <w:pPr>
        <w:pStyle w:val="ListParagraph"/>
        <w:spacing w:before="240"/>
        <w:jc w:val="both"/>
      </w:pPr>
    </w:p>
    <w:p w14:paraId="2BB2E928" w14:textId="63F47BC5" w:rsidR="00D94F2F" w:rsidRPr="003340E2" w:rsidRDefault="00265686" w:rsidP="00447404">
      <w:pPr>
        <w:pStyle w:val="ListParagraph"/>
        <w:numPr>
          <w:ilvl w:val="0"/>
          <w:numId w:val="3"/>
        </w:numPr>
        <w:spacing w:before="240"/>
        <w:jc w:val="both"/>
        <w:rPr>
          <w:b/>
          <w:bCs/>
        </w:rPr>
      </w:pPr>
      <w:r w:rsidRPr="003340E2">
        <w:rPr>
          <w:b/>
          <w:bCs/>
        </w:rPr>
        <w:t>Methodology</w:t>
      </w:r>
    </w:p>
    <w:p w14:paraId="22273E63" w14:textId="6E762DF5" w:rsidR="0005626E" w:rsidRDefault="0005626E" w:rsidP="00447404">
      <w:pPr>
        <w:jc w:val="both"/>
      </w:pPr>
      <w:r>
        <w:t xml:space="preserve">The methodology of this study will be a desk review, modeling exercise and policy discussions with government officials, UNDP and other UN and partner agencies and key stakeholders. This TOR remains flexible to </w:t>
      </w:r>
      <w:r w:rsidR="00C67144">
        <w:t xml:space="preserve">a </w:t>
      </w:r>
      <w:r>
        <w:t>team/contractor/firm</w:t>
      </w:r>
      <w:r w:rsidR="00C67144">
        <w:t xml:space="preserve"> (consultants)</w:t>
      </w:r>
      <w:r>
        <w:t xml:space="preserve"> to propose an appropriate methodology under the circumstances of its purpose, </w:t>
      </w:r>
      <w:r w:rsidR="00C1098B">
        <w:t>objectives,</w:t>
      </w:r>
      <w:r>
        <w:t xml:space="preserve"> and deliverables. With this consideration, the TOR proposes forming </w:t>
      </w:r>
      <w:r w:rsidR="00AF0548">
        <w:t xml:space="preserve">a </w:t>
      </w:r>
      <w:r>
        <w:t xml:space="preserve">Technical Working Group (TWG). The technical working group will comprise of UNDP-GNB senior economist and cluster heads in addition to technical members representing UNDP RBA, GNB ministry of planning and other relevant ministries, World </w:t>
      </w:r>
      <w:proofErr w:type="gramStart"/>
      <w:r>
        <w:t>Bank</w:t>
      </w:r>
      <w:proofErr w:type="gramEnd"/>
      <w:r>
        <w:t xml:space="preserve"> and key development partners. </w:t>
      </w:r>
      <w:r w:rsidR="00AF0548">
        <w:t xml:space="preserve">The </w:t>
      </w:r>
      <w:r>
        <w:t xml:space="preserve">TWG will guide the work of the </w:t>
      </w:r>
      <w:r w:rsidR="00353F1F">
        <w:t>consultants</w:t>
      </w:r>
      <w:r w:rsidRPr="00894C3B">
        <w:t xml:space="preserve"> </w:t>
      </w:r>
      <w:r>
        <w:t xml:space="preserve">conducting the study, approve </w:t>
      </w:r>
      <w:r w:rsidR="00430EA0">
        <w:t xml:space="preserve">its </w:t>
      </w:r>
      <w:r>
        <w:t xml:space="preserve">proposed methodology, provide quality assurance, ensure timely delivery and review </w:t>
      </w:r>
      <w:r w:rsidR="00430EA0">
        <w:t xml:space="preserve">of </w:t>
      </w:r>
      <w:r>
        <w:t>deliverables.</w:t>
      </w:r>
      <w:r w:rsidR="006F3139" w:rsidRPr="006F3139">
        <w:t xml:space="preserve"> UNDP will prepare </w:t>
      </w:r>
      <w:r w:rsidR="006F3139">
        <w:t xml:space="preserve">a list of </w:t>
      </w:r>
      <w:r w:rsidR="006F3139" w:rsidRPr="006F3139">
        <w:t>detailed tasks for the consultants, to be attached to these TORs.</w:t>
      </w:r>
    </w:p>
    <w:p w14:paraId="798736EC" w14:textId="5DF60373" w:rsidR="00D94F2F" w:rsidRPr="003340E2" w:rsidRDefault="00EC6976" w:rsidP="00447404">
      <w:pPr>
        <w:pStyle w:val="ListParagraph"/>
        <w:numPr>
          <w:ilvl w:val="0"/>
          <w:numId w:val="3"/>
        </w:numPr>
        <w:spacing w:before="240"/>
        <w:jc w:val="both"/>
        <w:rPr>
          <w:b/>
          <w:bCs/>
        </w:rPr>
      </w:pPr>
      <w:r w:rsidRPr="003340E2">
        <w:rPr>
          <w:b/>
          <w:bCs/>
        </w:rPr>
        <w:t>Timeframe</w:t>
      </w:r>
    </w:p>
    <w:p w14:paraId="049BC390" w14:textId="4B4CF73E" w:rsidR="0005626E" w:rsidRDefault="0005626E" w:rsidP="00447404">
      <w:pPr>
        <w:jc w:val="both"/>
      </w:pPr>
      <w:r>
        <w:t xml:space="preserve">The study is estimated to take </w:t>
      </w:r>
      <w:r w:rsidR="003340E2">
        <w:t>6</w:t>
      </w:r>
      <w:r>
        <w:t xml:space="preserve"> </w:t>
      </w:r>
      <w:r w:rsidR="00D94F2F">
        <w:t>months</w:t>
      </w:r>
      <w:r>
        <w:t xml:space="preserve"> to complete from the date of singing contracts. The procurement process will take additional </w:t>
      </w:r>
      <w:r w:rsidR="003340E2">
        <w:t>2</w:t>
      </w:r>
      <w:r>
        <w:t xml:space="preserve"> month</w:t>
      </w:r>
      <w:r w:rsidR="00C27475">
        <w:t>s</w:t>
      </w:r>
      <w:r>
        <w:t xml:space="preserve"> to complete.</w:t>
      </w:r>
      <w:r w:rsidR="00D94F2F">
        <w:t xml:space="preserve"> The estimated required working days are </w:t>
      </w:r>
      <w:r w:rsidR="003340E2">
        <w:t>90</w:t>
      </w:r>
      <w:r w:rsidR="00D94F2F">
        <w:t xml:space="preserve"> working days</w:t>
      </w:r>
      <w:r w:rsidR="003340E2">
        <w:t>.</w:t>
      </w:r>
    </w:p>
    <w:p w14:paraId="304A86F0" w14:textId="1CF3D787" w:rsidR="00D94F2F" w:rsidRPr="003340E2" w:rsidRDefault="00EC6976" w:rsidP="00447404">
      <w:pPr>
        <w:pStyle w:val="ListParagraph"/>
        <w:numPr>
          <w:ilvl w:val="0"/>
          <w:numId w:val="3"/>
        </w:numPr>
        <w:spacing w:before="240"/>
        <w:jc w:val="both"/>
        <w:rPr>
          <w:b/>
          <w:bCs/>
        </w:rPr>
      </w:pPr>
      <w:r w:rsidRPr="003340E2">
        <w:rPr>
          <w:b/>
          <w:bCs/>
        </w:rPr>
        <w:t>Coordination</w:t>
      </w:r>
    </w:p>
    <w:p w14:paraId="36330E95" w14:textId="62B5D518" w:rsidR="00D94F2F" w:rsidRDefault="0005626E" w:rsidP="00447404">
      <w:pPr>
        <w:jc w:val="both"/>
      </w:pPr>
      <w:r>
        <w:t>The consultants will work closely with a focal point/coordinator designated by UNDP-GBN under the supervision and guidance of the TWG</w:t>
      </w:r>
      <w:r w:rsidR="00C27475">
        <w:t>.</w:t>
      </w:r>
    </w:p>
    <w:p w14:paraId="2221B9A9" w14:textId="58EE981B" w:rsidR="00D94F2F" w:rsidRPr="003340E2" w:rsidRDefault="00EC6976" w:rsidP="00447404">
      <w:pPr>
        <w:pStyle w:val="ListParagraph"/>
        <w:numPr>
          <w:ilvl w:val="0"/>
          <w:numId w:val="3"/>
        </w:numPr>
        <w:spacing w:before="240"/>
        <w:jc w:val="both"/>
        <w:rPr>
          <w:b/>
          <w:bCs/>
        </w:rPr>
      </w:pPr>
      <w:r w:rsidRPr="003340E2">
        <w:rPr>
          <w:b/>
          <w:bCs/>
        </w:rPr>
        <w:t>Reporting requirements</w:t>
      </w:r>
    </w:p>
    <w:p w14:paraId="61BA0B43" w14:textId="61C45BA4" w:rsidR="00D94F2F" w:rsidRDefault="0005626E" w:rsidP="00447404">
      <w:pPr>
        <w:jc w:val="both"/>
      </w:pPr>
      <w:r>
        <w:lastRenderedPageBreak/>
        <w:t xml:space="preserve">The </w:t>
      </w:r>
      <w:r w:rsidR="00BC2B40">
        <w:t xml:space="preserve">consultants </w:t>
      </w:r>
      <w:r>
        <w:t>conducting the study will report to UNDP-GBN RR/DRR</w:t>
      </w:r>
      <w:r w:rsidR="006F3139">
        <w:t>.P</w:t>
      </w:r>
      <w:r>
        <w:t xml:space="preserve"> and the TWG. The </w:t>
      </w:r>
      <w:r w:rsidR="00E74218">
        <w:t xml:space="preserve">consultants </w:t>
      </w:r>
      <w:r>
        <w:t>will prepare a workplan with clear milestones</w:t>
      </w:r>
      <w:r w:rsidR="001C75E2">
        <w:t xml:space="preserve"> and </w:t>
      </w:r>
      <w:r>
        <w:t>will present periodic progress reports/presentations on milestones and deliverables to the TWG.</w:t>
      </w:r>
    </w:p>
    <w:p w14:paraId="579DF86A" w14:textId="2BE813DF" w:rsidR="00D94F2F" w:rsidRPr="003340E2" w:rsidRDefault="00EC6976" w:rsidP="00447404">
      <w:pPr>
        <w:pStyle w:val="ListParagraph"/>
        <w:numPr>
          <w:ilvl w:val="0"/>
          <w:numId w:val="3"/>
        </w:numPr>
        <w:spacing w:before="240"/>
        <w:jc w:val="both"/>
        <w:rPr>
          <w:b/>
          <w:bCs/>
        </w:rPr>
      </w:pPr>
      <w:r w:rsidRPr="003340E2">
        <w:rPr>
          <w:b/>
          <w:bCs/>
        </w:rPr>
        <w:t>Logistic and technical support</w:t>
      </w:r>
    </w:p>
    <w:p w14:paraId="26C97B35" w14:textId="6B125B82" w:rsidR="00D94F2F" w:rsidRDefault="0005626E" w:rsidP="00447404">
      <w:pPr>
        <w:jc w:val="both"/>
      </w:pPr>
      <w:r>
        <w:t xml:space="preserve">UNDP-GBN </w:t>
      </w:r>
      <w:r w:rsidR="00D94F2F">
        <w:t xml:space="preserve">focal point/coordinator </w:t>
      </w:r>
      <w:r>
        <w:t xml:space="preserve">will </w:t>
      </w:r>
      <w:r w:rsidR="00D94F2F">
        <w:t>be responsible for providing coordination and logistics support. The TWG will be responsible for providing technical support and guidance.</w:t>
      </w:r>
    </w:p>
    <w:p w14:paraId="2B78642C" w14:textId="10110BB2" w:rsidR="00D94F2F" w:rsidRPr="003340E2" w:rsidRDefault="0005626E" w:rsidP="00447404">
      <w:pPr>
        <w:pStyle w:val="ListParagraph"/>
        <w:numPr>
          <w:ilvl w:val="0"/>
          <w:numId w:val="3"/>
        </w:numPr>
        <w:spacing w:before="240"/>
        <w:jc w:val="both"/>
        <w:rPr>
          <w:b/>
          <w:bCs/>
        </w:rPr>
      </w:pPr>
      <w:r w:rsidRPr="003340E2">
        <w:rPr>
          <w:b/>
          <w:bCs/>
        </w:rPr>
        <w:t>Estimated Budge</w:t>
      </w:r>
      <w:r w:rsidR="00D94F2F" w:rsidRPr="003340E2">
        <w:rPr>
          <w:b/>
          <w:bCs/>
        </w:rPr>
        <w:t>t</w:t>
      </w:r>
    </w:p>
    <w:p w14:paraId="55FCD399" w14:textId="24E5C85C" w:rsidR="00D94F2F" w:rsidRDefault="00D94F2F" w:rsidP="00447404">
      <w:pPr>
        <w:jc w:val="both"/>
      </w:pPr>
      <w:r>
        <w:t>The estimated budget for this exercise is $1</w:t>
      </w:r>
      <w:r w:rsidR="003340E2">
        <w:t>7</w:t>
      </w:r>
      <w:r>
        <w:t>0,000.00 USD</w:t>
      </w:r>
    </w:p>
    <w:p w14:paraId="71BF13F2" w14:textId="1E59D200" w:rsidR="00D94F2F" w:rsidRPr="003340E2" w:rsidRDefault="00D94F2F" w:rsidP="00447404">
      <w:pPr>
        <w:pStyle w:val="ListParagraph"/>
        <w:numPr>
          <w:ilvl w:val="0"/>
          <w:numId w:val="3"/>
        </w:numPr>
        <w:spacing w:before="240"/>
        <w:jc w:val="both"/>
        <w:rPr>
          <w:b/>
          <w:bCs/>
        </w:rPr>
      </w:pPr>
      <w:r w:rsidRPr="003340E2">
        <w:rPr>
          <w:b/>
          <w:bCs/>
        </w:rPr>
        <w:t>Human resources</w:t>
      </w:r>
    </w:p>
    <w:p w14:paraId="1ECE5729" w14:textId="42876514" w:rsidR="003340E2" w:rsidRDefault="00D94F2F" w:rsidP="00447404">
      <w:pPr>
        <w:jc w:val="both"/>
      </w:pPr>
      <w:r>
        <w:t>A team of consultants that consists of a team leader, analyst/</w:t>
      </w:r>
      <w:r w:rsidR="00D7134A">
        <w:t>econometrician</w:t>
      </w:r>
      <w:r>
        <w:t xml:space="preserve"> and modelling expert will be recruited. </w:t>
      </w:r>
      <w:r w:rsidR="006F3139" w:rsidRPr="006F3139">
        <w:t>Preferably, the consultants should belong to a consulting firm / bureau of study.</w:t>
      </w:r>
    </w:p>
    <w:p w14:paraId="311A9D51" w14:textId="6B04A4EA" w:rsidR="003340E2" w:rsidRPr="003340E2" w:rsidRDefault="0005626E" w:rsidP="00447404">
      <w:pPr>
        <w:pStyle w:val="ListParagraph"/>
        <w:numPr>
          <w:ilvl w:val="0"/>
          <w:numId w:val="3"/>
        </w:numPr>
        <w:spacing w:before="240"/>
        <w:jc w:val="both"/>
        <w:rPr>
          <w:b/>
          <w:bCs/>
        </w:rPr>
      </w:pPr>
      <w:r w:rsidRPr="003340E2">
        <w:rPr>
          <w:b/>
          <w:bCs/>
        </w:rPr>
        <w:t>Workplan</w:t>
      </w:r>
    </w:p>
    <w:p w14:paraId="7D25CBCA" w14:textId="44FC8ED9" w:rsidR="003340E2" w:rsidRDefault="00D94F2F" w:rsidP="00447404">
      <w:pPr>
        <w:jc w:val="both"/>
      </w:pPr>
      <w:r>
        <w:t xml:space="preserve">The </w:t>
      </w:r>
      <w:r w:rsidR="007638A2">
        <w:t xml:space="preserve">consultants </w:t>
      </w:r>
      <w:r>
        <w:t>will submit a workplan with clear milestones and deadlines for deliverables after two weeks from the signing the contract</w:t>
      </w:r>
    </w:p>
    <w:p w14:paraId="33BDD384" w14:textId="2E07FB72" w:rsidR="0005626E" w:rsidRPr="003340E2" w:rsidRDefault="0005626E" w:rsidP="00447404">
      <w:pPr>
        <w:pStyle w:val="ListParagraph"/>
        <w:numPr>
          <w:ilvl w:val="0"/>
          <w:numId w:val="3"/>
        </w:numPr>
        <w:spacing w:before="240"/>
        <w:jc w:val="both"/>
        <w:rPr>
          <w:b/>
          <w:bCs/>
        </w:rPr>
      </w:pPr>
      <w:r w:rsidRPr="003340E2">
        <w:rPr>
          <w:b/>
          <w:bCs/>
        </w:rPr>
        <w:t>Submission of proposals</w:t>
      </w:r>
    </w:p>
    <w:p w14:paraId="371E2B59" w14:textId="5E47932A" w:rsidR="003340E2" w:rsidRDefault="00D94F2F" w:rsidP="00447404">
      <w:pPr>
        <w:jc w:val="both"/>
      </w:pPr>
      <w:r>
        <w:t xml:space="preserve">Consultants must submit </w:t>
      </w:r>
      <w:r w:rsidR="003340E2">
        <w:t>updated CV</w:t>
      </w:r>
      <w:r w:rsidR="00C27475">
        <w:t>s</w:t>
      </w:r>
      <w:r w:rsidR="003340E2">
        <w:t>, technical</w:t>
      </w:r>
      <w:r>
        <w:t xml:space="preserve"> and financial proposals </w:t>
      </w:r>
      <w:r w:rsidR="003340E2">
        <w:t xml:space="preserve">by the </w:t>
      </w:r>
      <w:r w:rsidR="00C1098B">
        <w:t>advertised</w:t>
      </w:r>
      <w:r w:rsidR="003340E2">
        <w:t xml:space="preserve"> deadline in accordance with UNDP procurement guidelines </w:t>
      </w:r>
      <w:r>
        <w:t>to be considered for this assignment. The proposal must include a tentative workplan covering all deliverables in the T</w:t>
      </w:r>
      <w:r w:rsidR="00C27475">
        <w:t>O</w:t>
      </w:r>
      <w:r>
        <w:t>Rs</w:t>
      </w:r>
      <w:r w:rsidR="003340E2">
        <w:t>.</w:t>
      </w:r>
    </w:p>
    <w:p w14:paraId="69995132" w14:textId="7DEE85BD" w:rsidR="003340E2" w:rsidRPr="003340E2" w:rsidRDefault="0005626E" w:rsidP="00447404">
      <w:pPr>
        <w:pStyle w:val="ListParagraph"/>
        <w:numPr>
          <w:ilvl w:val="0"/>
          <w:numId w:val="3"/>
        </w:numPr>
        <w:spacing w:before="240"/>
        <w:jc w:val="both"/>
        <w:rPr>
          <w:b/>
          <w:bCs/>
        </w:rPr>
      </w:pPr>
      <w:r w:rsidRPr="003340E2">
        <w:rPr>
          <w:b/>
          <w:bCs/>
        </w:rPr>
        <w:t>Evaluation criteria</w:t>
      </w:r>
    </w:p>
    <w:p w14:paraId="04A7EFBF" w14:textId="7AE5A891" w:rsidR="003340E2" w:rsidRDefault="003340E2" w:rsidP="00447404">
      <w:pPr>
        <w:jc w:val="both"/>
      </w:pPr>
      <w:r>
        <w:t>The evaluation criteria will follow UNDP procurement guidelines in evaluating the technical and financial proposal</w:t>
      </w:r>
      <w:r w:rsidR="00C27475">
        <w:t>s</w:t>
      </w:r>
      <w:r>
        <w:t xml:space="preserve"> as well as the credentials of applicants.</w:t>
      </w:r>
    </w:p>
    <w:p w14:paraId="058B5050" w14:textId="77777777" w:rsidR="00894C3B" w:rsidRDefault="00894C3B" w:rsidP="00447404">
      <w:pPr>
        <w:jc w:val="both"/>
      </w:pPr>
    </w:p>
    <w:sectPr w:rsidR="00894C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567A9" w14:textId="77777777" w:rsidR="009246A1" w:rsidRDefault="009246A1" w:rsidP="00D064B5">
      <w:pPr>
        <w:spacing w:after="0" w:line="240" w:lineRule="auto"/>
      </w:pPr>
      <w:r>
        <w:separator/>
      </w:r>
    </w:p>
  </w:endnote>
  <w:endnote w:type="continuationSeparator" w:id="0">
    <w:p w14:paraId="7C1B4387" w14:textId="77777777" w:rsidR="009246A1" w:rsidRDefault="009246A1" w:rsidP="00D06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3D6803" w14:textId="77777777" w:rsidR="009246A1" w:rsidRDefault="009246A1" w:rsidP="00D064B5">
      <w:pPr>
        <w:spacing w:after="0" w:line="240" w:lineRule="auto"/>
      </w:pPr>
      <w:r>
        <w:separator/>
      </w:r>
    </w:p>
  </w:footnote>
  <w:footnote w:type="continuationSeparator" w:id="0">
    <w:p w14:paraId="79B6725D" w14:textId="77777777" w:rsidR="009246A1" w:rsidRDefault="009246A1" w:rsidP="00D064B5">
      <w:pPr>
        <w:spacing w:after="0" w:line="240" w:lineRule="auto"/>
      </w:pPr>
      <w:r>
        <w:continuationSeparator/>
      </w:r>
    </w:p>
  </w:footnote>
  <w:footnote w:id="1">
    <w:p w14:paraId="17EB3A1E" w14:textId="77777777" w:rsidR="00D064B5" w:rsidRPr="009E5D90" w:rsidRDefault="00D064B5" w:rsidP="00D064B5">
      <w:pPr>
        <w:pStyle w:val="FootnoteText"/>
      </w:pPr>
      <w:r>
        <w:rPr>
          <w:rStyle w:val="FootnoteReference"/>
        </w:rPr>
        <w:footnoteRef/>
      </w:r>
      <w:r w:rsidRPr="009E5D90">
        <w:t xml:space="preserve"> World Bank 2018, website </w:t>
      </w:r>
      <w:hyperlink r:id="rId1" w:history="1">
        <w:r w:rsidRPr="009E5D90">
          <w:rPr>
            <w:rStyle w:val="Hyperlink"/>
          </w:rPr>
          <w:t>https://www.worldbank.org/en/country/guineabissau/overview</w:t>
        </w:r>
      </w:hyperlink>
      <w:r w:rsidRPr="009E5D90">
        <w:t xml:space="preserve"> </w:t>
      </w:r>
    </w:p>
  </w:footnote>
  <w:footnote w:id="2">
    <w:p w14:paraId="36B17B40" w14:textId="62B0C095" w:rsidR="001C2FAF" w:rsidRDefault="001C2FAF">
      <w:pPr>
        <w:pStyle w:val="FootnoteText"/>
      </w:pPr>
      <w:r>
        <w:rPr>
          <w:rStyle w:val="FootnoteReference"/>
        </w:rPr>
        <w:footnoteRef/>
      </w:r>
      <w:r>
        <w:t xml:space="preserve"> </w:t>
      </w:r>
      <w:r w:rsidRPr="001C2FAF">
        <w:t>https://sdgintegration.undp.org/accelerating-development-progressduring-covid-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70246"/>
    <w:multiLevelType w:val="hybridMultilevel"/>
    <w:tmpl w:val="B6C05BA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75093F"/>
    <w:multiLevelType w:val="hybridMultilevel"/>
    <w:tmpl w:val="9520923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93A25"/>
    <w:multiLevelType w:val="multilevel"/>
    <w:tmpl w:val="8EB8AA80"/>
    <w:lvl w:ilvl="0">
      <w:start w:val="1"/>
      <w:numFmt w:val="decimal"/>
      <w:lvlText w:val="%1."/>
      <w:lvlJc w:val="left"/>
      <w:pPr>
        <w:ind w:left="720" w:hanging="360"/>
      </w:pPr>
      <w:rPr>
        <w:rFonts w:hint="default"/>
        <w:b/>
        <w:bCs/>
      </w:rPr>
    </w:lvl>
    <w:lvl w:ilvl="1">
      <w:start w:val="1"/>
      <w:numFmt w:val="decimal"/>
      <w:isLgl/>
      <w:lvlText w:val="%1.%2."/>
      <w:lvlJc w:val="left"/>
      <w:pPr>
        <w:ind w:left="1100" w:hanging="3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EE67B04"/>
    <w:multiLevelType w:val="hybridMultilevel"/>
    <w:tmpl w:val="4822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0C6BA8"/>
    <w:multiLevelType w:val="hybridMultilevel"/>
    <w:tmpl w:val="9520923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075EB7"/>
    <w:multiLevelType w:val="hybridMultilevel"/>
    <w:tmpl w:val="C282A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70376F"/>
    <w:multiLevelType w:val="hybridMultilevel"/>
    <w:tmpl w:val="9520923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980C1A"/>
    <w:multiLevelType w:val="hybridMultilevel"/>
    <w:tmpl w:val="0862F1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2D2B57"/>
    <w:multiLevelType w:val="hybridMultilevel"/>
    <w:tmpl w:val="EDAEAEC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F0A790A"/>
    <w:multiLevelType w:val="hybridMultilevel"/>
    <w:tmpl w:val="8D4630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2"/>
  </w:num>
  <w:num w:numId="4">
    <w:abstractNumId w:val="3"/>
  </w:num>
  <w:num w:numId="5">
    <w:abstractNumId w:val="7"/>
  </w:num>
  <w:num w:numId="6">
    <w:abstractNumId w:val="4"/>
  </w:num>
  <w:num w:numId="7">
    <w:abstractNumId w:val="8"/>
  </w:num>
  <w:num w:numId="8">
    <w:abstractNumId w:val="0"/>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jcztjQ0NLKwtDBV0lEKTi0uzszPAykwrAUALleyLiwAAAA="/>
  </w:docVars>
  <w:rsids>
    <w:rsidRoot w:val="00E923F9"/>
    <w:rsid w:val="00031EA9"/>
    <w:rsid w:val="00047CF8"/>
    <w:rsid w:val="0005626E"/>
    <w:rsid w:val="000D487E"/>
    <w:rsid w:val="000F7BE2"/>
    <w:rsid w:val="0010016E"/>
    <w:rsid w:val="00136F1F"/>
    <w:rsid w:val="00145A14"/>
    <w:rsid w:val="00154310"/>
    <w:rsid w:val="001B3C3E"/>
    <w:rsid w:val="001C2FAF"/>
    <w:rsid w:val="001C75E2"/>
    <w:rsid w:val="001C789B"/>
    <w:rsid w:val="00204437"/>
    <w:rsid w:val="00220814"/>
    <w:rsid w:val="00265686"/>
    <w:rsid w:val="002C3C29"/>
    <w:rsid w:val="002D71C5"/>
    <w:rsid w:val="002F4EE3"/>
    <w:rsid w:val="00325FDF"/>
    <w:rsid w:val="003340E2"/>
    <w:rsid w:val="0035103F"/>
    <w:rsid w:val="00353F1F"/>
    <w:rsid w:val="003C3115"/>
    <w:rsid w:val="003F7723"/>
    <w:rsid w:val="00410811"/>
    <w:rsid w:val="00430EA0"/>
    <w:rsid w:val="00441958"/>
    <w:rsid w:val="00447404"/>
    <w:rsid w:val="004518CE"/>
    <w:rsid w:val="0045455E"/>
    <w:rsid w:val="00461EEB"/>
    <w:rsid w:val="0046253A"/>
    <w:rsid w:val="004A0C92"/>
    <w:rsid w:val="004B68EE"/>
    <w:rsid w:val="00656F48"/>
    <w:rsid w:val="00661693"/>
    <w:rsid w:val="006B107C"/>
    <w:rsid w:val="006E397C"/>
    <w:rsid w:val="006F3139"/>
    <w:rsid w:val="00731F46"/>
    <w:rsid w:val="007638A2"/>
    <w:rsid w:val="007700ED"/>
    <w:rsid w:val="007D26C6"/>
    <w:rsid w:val="0080528D"/>
    <w:rsid w:val="00893633"/>
    <w:rsid w:val="00894C3B"/>
    <w:rsid w:val="008B6166"/>
    <w:rsid w:val="008D382F"/>
    <w:rsid w:val="008D4A2A"/>
    <w:rsid w:val="008F2977"/>
    <w:rsid w:val="009246A1"/>
    <w:rsid w:val="0095414E"/>
    <w:rsid w:val="009D118E"/>
    <w:rsid w:val="009F4B78"/>
    <w:rsid w:val="00A64DA9"/>
    <w:rsid w:val="00A82A1D"/>
    <w:rsid w:val="00A86E37"/>
    <w:rsid w:val="00AE5D38"/>
    <w:rsid w:val="00AF0548"/>
    <w:rsid w:val="00AF171D"/>
    <w:rsid w:val="00AF5791"/>
    <w:rsid w:val="00B507C0"/>
    <w:rsid w:val="00BC2B40"/>
    <w:rsid w:val="00BE69D1"/>
    <w:rsid w:val="00C1098B"/>
    <w:rsid w:val="00C26937"/>
    <w:rsid w:val="00C27475"/>
    <w:rsid w:val="00C414FD"/>
    <w:rsid w:val="00C67144"/>
    <w:rsid w:val="00CB5856"/>
    <w:rsid w:val="00CD1382"/>
    <w:rsid w:val="00D064B5"/>
    <w:rsid w:val="00D7134A"/>
    <w:rsid w:val="00D83F9F"/>
    <w:rsid w:val="00D94F2F"/>
    <w:rsid w:val="00E74218"/>
    <w:rsid w:val="00E923F9"/>
    <w:rsid w:val="00EB644F"/>
    <w:rsid w:val="00EC6976"/>
    <w:rsid w:val="00ED4109"/>
    <w:rsid w:val="00F16FEE"/>
    <w:rsid w:val="00F30818"/>
    <w:rsid w:val="00F377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30D28"/>
  <w15:chartTrackingRefBased/>
  <w15:docId w15:val="{80E46D40-2E8B-49B9-B113-DFAC0D69D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FDF"/>
    <w:pPr>
      <w:ind w:left="720"/>
      <w:contextualSpacing/>
    </w:pPr>
  </w:style>
  <w:style w:type="paragraph" w:styleId="BalloonText">
    <w:name w:val="Balloon Text"/>
    <w:basedOn w:val="Normal"/>
    <w:link w:val="BalloonTextChar"/>
    <w:uiPriority w:val="99"/>
    <w:semiHidden/>
    <w:unhideWhenUsed/>
    <w:rsid w:val="00D064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64B5"/>
    <w:rPr>
      <w:rFonts w:ascii="Segoe UI" w:hAnsi="Segoe UI" w:cs="Segoe UI"/>
      <w:sz w:val="18"/>
      <w:szCs w:val="18"/>
    </w:rPr>
  </w:style>
  <w:style w:type="paragraph" w:styleId="FootnoteText">
    <w:name w:val="footnote text"/>
    <w:aliases w:val="Char,single space,Footnote Text Char3,Footnote Text Char2 Char,Footnote Text Char1 Char Char,Footnote Text Char Char Char Char,Footnote Text Char Char1 Char,Footnote Text Char1 Char1,Footnote Text Char Char Char1,C,FOOTNOTES"/>
    <w:basedOn w:val="Normal"/>
    <w:link w:val="FootnoteTextChar"/>
    <w:uiPriority w:val="99"/>
    <w:unhideWhenUsed/>
    <w:qFormat/>
    <w:rsid w:val="00D064B5"/>
    <w:pPr>
      <w:spacing w:after="0" w:line="240" w:lineRule="auto"/>
    </w:pPr>
    <w:rPr>
      <w:sz w:val="20"/>
      <w:szCs w:val="20"/>
    </w:rPr>
  </w:style>
  <w:style w:type="character" w:customStyle="1" w:styleId="FootnoteTextChar">
    <w:name w:val="Footnote Text Char"/>
    <w:aliases w:val="Char Char,single space Char,Footnote Text Char3 Char,Footnote Text Char2 Char Char,Footnote Text Char1 Char Char Char,Footnote Text Char Char Char Char Char,Footnote Text Char Char1 Char Char,Footnote Text Char1 Char1 Char,C Char"/>
    <w:basedOn w:val="DefaultParagraphFont"/>
    <w:link w:val="FootnoteText"/>
    <w:uiPriority w:val="99"/>
    <w:rsid w:val="00D064B5"/>
    <w:rPr>
      <w:sz w:val="20"/>
      <w:szCs w:val="20"/>
    </w:rPr>
  </w:style>
  <w:style w:type="character" w:styleId="FootnoteReference">
    <w:name w:val="footnote reference"/>
    <w:basedOn w:val="DefaultParagraphFont"/>
    <w:uiPriority w:val="99"/>
    <w:unhideWhenUsed/>
    <w:rsid w:val="00D064B5"/>
    <w:rPr>
      <w:vertAlign w:val="superscript"/>
    </w:rPr>
  </w:style>
  <w:style w:type="character" w:styleId="CommentReference">
    <w:name w:val="annotation reference"/>
    <w:basedOn w:val="DefaultParagraphFont"/>
    <w:uiPriority w:val="99"/>
    <w:semiHidden/>
    <w:unhideWhenUsed/>
    <w:rsid w:val="00D064B5"/>
    <w:rPr>
      <w:sz w:val="16"/>
      <w:szCs w:val="16"/>
    </w:rPr>
  </w:style>
  <w:style w:type="paragraph" w:styleId="CommentText">
    <w:name w:val="annotation text"/>
    <w:basedOn w:val="Normal"/>
    <w:link w:val="CommentTextChar"/>
    <w:uiPriority w:val="99"/>
    <w:unhideWhenUsed/>
    <w:rsid w:val="00D064B5"/>
    <w:pPr>
      <w:spacing w:line="240" w:lineRule="auto"/>
    </w:pPr>
    <w:rPr>
      <w:sz w:val="20"/>
      <w:szCs w:val="20"/>
    </w:rPr>
  </w:style>
  <w:style w:type="character" w:customStyle="1" w:styleId="CommentTextChar">
    <w:name w:val="Comment Text Char"/>
    <w:basedOn w:val="DefaultParagraphFont"/>
    <w:link w:val="CommentText"/>
    <w:uiPriority w:val="99"/>
    <w:rsid w:val="00D064B5"/>
    <w:rPr>
      <w:sz w:val="20"/>
      <w:szCs w:val="20"/>
    </w:rPr>
  </w:style>
  <w:style w:type="character" w:styleId="Hyperlink">
    <w:name w:val="Hyperlink"/>
    <w:basedOn w:val="DefaultParagraphFont"/>
    <w:uiPriority w:val="99"/>
    <w:unhideWhenUsed/>
    <w:rsid w:val="00D064B5"/>
    <w:rPr>
      <w:color w:val="0000FF"/>
      <w:u w:val="single"/>
    </w:rPr>
  </w:style>
  <w:style w:type="character" w:styleId="FollowedHyperlink">
    <w:name w:val="FollowedHyperlink"/>
    <w:basedOn w:val="DefaultParagraphFont"/>
    <w:uiPriority w:val="99"/>
    <w:semiHidden/>
    <w:unhideWhenUsed/>
    <w:rsid w:val="008F297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F1F"/>
    <w:rPr>
      <w:b/>
      <w:bCs/>
    </w:rPr>
  </w:style>
  <w:style w:type="character" w:customStyle="1" w:styleId="CommentSubjectChar">
    <w:name w:val="Comment Subject Char"/>
    <w:basedOn w:val="CommentTextChar"/>
    <w:link w:val="CommentSubject"/>
    <w:uiPriority w:val="99"/>
    <w:semiHidden/>
    <w:rsid w:val="00136F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846423">
      <w:bodyDiv w:val="1"/>
      <w:marLeft w:val="0"/>
      <w:marRight w:val="0"/>
      <w:marTop w:val="0"/>
      <w:marBottom w:val="0"/>
      <w:divBdr>
        <w:top w:val="none" w:sz="0" w:space="0" w:color="auto"/>
        <w:left w:val="none" w:sz="0" w:space="0" w:color="auto"/>
        <w:bottom w:val="none" w:sz="0" w:space="0" w:color="auto"/>
        <w:right w:val="none" w:sz="0" w:space="0" w:color="auto"/>
      </w:divBdr>
    </w:div>
    <w:div w:id="817724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worldbank.org/en/country/guineabissau/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F295046D0E5443A5B2495D56970E2C" ma:contentTypeVersion="13" ma:contentTypeDescription="Create a new document." ma:contentTypeScope="" ma:versionID="7c01d1db5a0092547b36e68d9fd010ba">
  <xsd:schema xmlns:xsd="http://www.w3.org/2001/XMLSchema" xmlns:xs="http://www.w3.org/2001/XMLSchema" xmlns:p="http://schemas.microsoft.com/office/2006/metadata/properties" xmlns:ns3="ae492d28-c0a3-4078-8d4a-b511df80edfa" xmlns:ns4="f7711113-547d-49fe-b7cc-f3b1886ef48e" targetNamespace="http://schemas.microsoft.com/office/2006/metadata/properties" ma:root="true" ma:fieldsID="e02b59f5bc562869ef5ab01929bea670" ns3:_="" ns4:_="">
    <xsd:import namespace="ae492d28-c0a3-4078-8d4a-b511df80edfa"/>
    <xsd:import namespace="f7711113-547d-49fe-b7cc-f3b1886ef4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92d28-c0a3-4078-8d4a-b511df80e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711113-547d-49fe-b7cc-f3b1886ef4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53712-34FE-4C7C-930A-314B5CCEE4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7F3CDA-F81D-461D-ABFA-0202F7C4D49F}">
  <ds:schemaRefs>
    <ds:schemaRef ds:uri="http://schemas.microsoft.com/sharepoint/v3/contenttype/forms"/>
  </ds:schemaRefs>
</ds:datastoreItem>
</file>

<file path=customXml/itemProps3.xml><?xml version="1.0" encoding="utf-8"?>
<ds:datastoreItem xmlns:ds="http://schemas.openxmlformats.org/officeDocument/2006/customXml" ds:itemID="{9596911A-98FF-47A7-A50A-889A60F87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92d28-c0a3-4078-8d4a-b511df80edfa"/>
    <ds:schemaRef ds:uri="f7711113-547d-49fe-b7cc-f3b1886ef4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8757ED-E032-46C9-96B9-B61A88025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409</Words>
  <Characters>80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oustafa</dc:creator>
  <cp:keywords/>
  <dc:description/>
  <cp:lastModifiedBy>Ahmed Moustafa</cp:lastModifiedBy>
  <cp:revision>5</cp:revision>
  <dcterms:created xsi:type="dcterms:W3CDTF">2020-12-09T14:42:00Z</dcterms:created>
  <dcterms:modified xsi:type="dcterms:W3CDTF">2020-12-0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295046D0E5443A5B2495D56970E2C</vt:lpwstr>
  </property>
</Properties>
</file>